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0425B47" w:rsidR="00173A24" w:rsidRDefault="00BD01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CB47ED8" w:rsidR="00173A24" w:rsidRDefault="00BD01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4B63D8B" w:rsidR="00173A24" w:rsidRPr="00BD0139" w:rsidRDefault="00BD0139" w:rsidP="00BD013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D0139">
        <w:rPr>
          <w:rFonts w:ascii="Muli" w:eastAsia="Muli" w:hAnsi="Muli" w:cs="Muli"/>
          <w:sz w:val="24"/>
          <w:szCs w:val="24"/>
        </w:rPr>
        <w:t>DIV tag helps us to give styles to the components inside it eg. Button, text etc…</w:t>
      </w:r>
    </w:p>
    <w:p w14:paraId="0500DD69" w14:textId="3071F12A" w:rsidR="00BD0139" w:rsidRPr="00BD0139" w:rsidRDefault="00BD0139" w:rsidP="00BD013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D0139">
        <w:rPr>
          <w:rFonts w:ascii="Muli" w:eastAsia="Muli" w:hAnsi="Muli" w:cs="Muli"/>
          <w:sz w:val="24"/>
          <w:szCs w:val="24"/>
        </w:rPr>
        <w:t>D</w:t>
      </w:r>
      <w:r>
        <w:rPr>
          <w:rFonts w:ascii="Muli" w:eastAsia="Muli" w:hAnsi="Muli" w:cs="Muli"/>
          <w:sz w:val="24"/>
          <w:szCs w:val="24"/>
        </w:rPr>
        <w:t>IV</w:t>
      </w:r>
      <w:r w:rsidRPr="00BD0139">
        <w:rPr>
          <w:rFonts w:ascii="Muli" w:eastAsia="Muli" w:hAnsi="Muli" w:cs="Muli"/>
          <w:sz w:val="24"/>
          <w:szCs w:val="24"/>
        </w:rPr>
        <w:t xml:space="preserve"> tag also enables us incorporate many components in a single space thus helping to give same styles to different objects even if without writing same code many time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EE8A87B" w14:textId="619BFD2C" w:rsidR="00510E79" w:rsidRPr="00BD0139" w:rsidRDefault="00510E79" w:rsidP="00BD0139">
      <w:pPr>
        <w:tabs>
          <w:tab w:val="left" w:pos="1642"/>
        </w:tabs>
        <w:spacing w:line="240" w:lineRule="auto"/>
        <w:rPr>
          <w:rFonts w:ascii="Muli" w:eastAsia="Muli" w:hAnsi="Muli" w:cs="Mul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2"/>
        <w:gridCol w:w="4623"/>
      </w:tblGrid>
      <w:tr w:rsidR="00510E79" w14:paraId="60CE0994" w14:textId="77777777" w:rsidTr="00510E79">
        <w:tc>
          <w:tcPr>
            <w:tcW w:w="4622" w:type="dxa"/>
          </w:tcPr>
          <w:p w14:paraId="407079FB" w14:textId="33412540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 w:rsidRPr="00BD0139">
              <w:rPr>
                <w:rFonts w:ascii="Muli" w:eastAsia="Muli" w:hAnsi="Muli" w:cs="Muli"/>
                <w:sz w:val="24"/>
                <w:szCs w:val="24"/>
              </w:rPr>
              <w:t>Relative positioning</w:t>
            </w:r>
          </w:p>
        </w:tc>
        <w:tc>
          <w:tcPr>
            <w:tcW w:w="4623" w:type="dxa"/>
          </w:tcPr>
          <w:p w14:paraId="36045F70" w14:textId="52492477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 w:rsidRPr="00BD0139">
              <w:rPr>
                <w:rFonts w:ascii="Muli" w:eastAsia="Muli" w:hAnsi="Muli" w:cs="Muli"/>
                <w:sz w:val="24"/>
                <w:szCs w:val="24"/>
              </w:rPr>
              <w:t>Absolute positioning</w:t>
            </w:r>
          </w:p>
        </w:tc>
      </w:tr>
      <w:tr w:rsidR="00510E79" w14:paraId="3B99939B" w14:textId="77777777" w:rsidTr="00510E79">
        <w:tc>
          <w:tcPr>
            <w:tcW w:w="4622" w:type="dxa"/>
          </w:tcPr>
          <w:p w14:paraId="5B524DF4" w14:textId="45DA7DB1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 w:rsidRPr="00BD0139">
              <w:rPr>
                <w:rFonts w:ascii="Muli" w:eastAsia="Muli" w:hAnsi="Muli" w:cs="Muli"/>
                <w:sz w:val="24"/>
                <w:szCs w:val="24"/>
              </w:rPr>
              <w:t>A case in which</w:t>
            </w:r>
            <w:r>
              <w:rPr>
                <w:rFonts w:ascii="Muli" w:eastAsia="Muli" w:hAnsi="Muli" w:cs="Muli"/>
                <w:sz w:val="24"/>
                <w:szCs w:val="24"/>
              </w:rPr>
              <w:t xml:space="preserve"> we position any element on the page using simple tools such as left right up down etc…</w:t>
            </w:r>
          </w:p>
        </w:tc>
        <w:tc>
          <w:tcPr>
            <w:tcW w:w="4623" w:type="dxa"/>
          </w:tcPr>
          <w:p w14:paraId="7F8565A6" w14:textId="7576976C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>A case in which we use advance CSS properties to position a particular element</w:t>
            </w:r>
          </w:p>
        </w:tc>
      </w:tr>
      <w:tr w:rsidR="00510E79" w14:paraId="4A9FD2B5" w14:textId="77777777" w:rsidTr="00510E79">
        <w:tc>
          <w:tcPr>
            <w:tcW w:w="4622" w:type="dxa"/>
          </w:tcPr>
          <w:p w14:paraId="48C3D5B2" w14:textId="0F82B6D2" w:rsidR="00510E79" w:rsidRDefault="00510E79" w:rsidP="00510E7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 xml:space="preserve">This is </w:t>
            </w:r>
            <w:proofErr w:type="spellStart"/>
            <w:proofErr w:type="gramStart"/>
            <w:r>
              <w:rPr>
                <w:rFonts w:ascii="Muli" w:eastAsia="Muli" w:hAnsi="Muli" w:cs="Muli"/>
                <w:sz w:val="24"/>
                <w:szCs w:val="24"/>
              </w:rPr>
              <w:t>a</w:t>
            </w:r>
            <w:proofErr w:type="spellEnd"/>
            <w:proofErr w:type="gramEnd"/>
            <w:r>
              <w:rPr>
                <w:rFonts w:ascii="Muli" w:eastAsia="Muli" w:hAnsi="Muli" w:cs="Muli"/>
                <w:sz w:val="24"/>
                <w:szCs w:val="24"/>
              </w:rPr>
              <w:t xml:space="preserve"> easy and reliable method but with low accuracy.</w:t>
            </w:r>
          </w:p>
          <w:p w14:paraId="1BE9F8F7" w14:textId="77777777" w:rsidR="00510E79" w:rsidRDefault="00510E79" w:rsidP="00510E7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</w:p>
          <w:p w14:paraId="364581AB" w14:textId="77777777" w:rsidR="00510E79" w:rsidRDefault="00510E79" w:rsidP="00510E7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>It takes longer time performing.</w:t>
            </w:r>
          </w:p>
          <w:p w14:paraId="238C407C" w14:textId="77777777" w:rsidR="00510E79" w:rsidRDefault="00510E79" w:rsidP="00510E7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</w:p>
          <w:p w14:paraId="0DC0765B" w14:textId="00AB4135" w:rsidR="00510E79" w:rsidRDefault="00510E79" w:rsidP="00510E7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>Chances of mistakes are less.</w:t>
            </w:r>
          </w:p>
        </w:tc>
        <w:tc>
          <w:tcPr>
            <w:tcW w:w="4623" w:type="dxa"/>
          </w:tcPr>
          <w:p w14:paraId="0CBAEEB0" w14:textId="77777777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>It is a more advance and difficult method but with high accuracy.</w:t>
            </w:r>
          </w:p>
          <w:p w14:paraId="7A638883" w14:textId="77777777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</w:p>
          <w:p w14:paraId="5778FABB" w14:textId="77777777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>It takes lesser time moving.</w:t>
            </w:r>
          </w:p>
          <w:p w14:paraId="1049B7FB" w14:textId="77777777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</w:p>
          <w:p w14:paraId="2B893AC1" w14:textId="7723DF96" w:rsidR="00510E79" w:rsidRDefault="00510E79" w:rsidP="00BD0139">
            <w:pPr>
              <w:tabs>
                <w:tab w:val="left" w:pos="1642"/>
              </w:tabs>
              <w:rPr>
                <w:rFonts w:ascii="Muli" w:eastAsia="Muli" w:hAnsi="Muli" w:cs="Muli"/>
                <w:sz w:val="24"/>
                <w:szCs w:val="24"/>
              </w:rPr>
            </w:pPr>
            <w:r>
              <w:rPr>
                <w:rFonts w:ascii="Muli" w:eastAsia="Muli" w:hAnsi="Muli" w:cs="Muli"/>
                <w:sz w:val="24"/>
                <w:szCs w:val="24"/>
              </w:rPr>
              <w:t>Chances of mistakes are more.</w:t>
            </w:r>
          </w:p>
        </w:tc>
      </w:tr>
    </w:tbl>
    <w:p w14:paraId="5ABD423C" w14:textId="5737BC90" w:rsidR="00BD0139" w:rsidRPr="00BD0139" w:rsidRDefault="00BD0139" w:rsidP="00BD0139">
      <w:pPr>
        <w:tabs>
          <w:tab w:val="left" w:pos="1642"/>
        </w:tabs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77777777" w:rsidR="00173A24" w:rsidRPr="00BD0139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63E0233" w:rsidR="00173A24" w:rsidRDefault="00510E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make an object transparent or translucent and even create a hover effect in which if we put our cursor on it then it would have higher or lower opacity.</w:t>
      </w:r>
      <w:r w:rsidRPr="00510E79">
        <w:t xml:space="preserve"> </w:t>
      </w:r>
      <w:r>
        <w:rPr>
          <w:noProof/>
          <w:lang w:val="en-US" w:eastAsia="en-US"/>
        </w:rPr>
        <w:drawing>
          <wp:inline distT="0" distB="0" distL="0" distR="0" wp14:anchorId="32F6ABFB" wp14:editId="6D97DE74">
            <wp:extent cx="2761615" cy="1656715"/>
            <wp:effectExtent l="0" t="0" r="635" b="635"/>
            <wp:docPr id="1" name="Picture 1" descr="weekly weblog 3/2/2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eekly weblog 3/2/20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615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1D614A4" w:rsidR="00173A24" w:rsidRDefault="00510E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</w:t>
      </w:r>
      <w:r>
        <w:rPr>
          <w:rFonts w:ascii="Muli" w:eastAsia="Muli" w:hAnsi="Muli" w:cs="Muli"/>
          <w:sz w:val="24"/>
          <w:szCs w:val="24"/>
        </w:rPr>
        <w:t>he programming language used in the React Native Framework</w:t>
      </w:r>
      <w:r>
        <w:rPr>
          <w:rFonts w:ascii="Muli" w:eastAsia="Muli" w:hAnsi="Muli" w:cs="Muli"/>
          <w:sz w:val="24"/>
          <w:szCs w:val="24"/>
        </w:rPr>
        <w:t xml:space="preserve"> is JSX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B" w14:textId="0D37DCF0" w:rsidR="00173A24" w:rsidRDefault="00510E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</w:t>
      </w:r>
      <w:r>
        <w:rPr>
          <w:rFonts w:ascii="Muli" w:eastAsia="Muli" w:hAnsi="Muli" w:cs="Muli"/>
          <w:sz w:val="24"/>
          <w:szCs w:val="24"/>
        </w:rPr>
        <w:t>nline editor are we using for creating our apps in React Native Framework</w:t>
      </w:r>
      <w:r>
        <w:rPr>
          <w:rFonts w:ascii="Muli" w:eastAsia="Muli" w:hAnsi="Muli" w:cs="Muli"/>
          <w:sz w:val="24"/>
          <w:szCs w:val="24"/>
        </w:rPr>
        <w:t xml:space="preserve"> is snack.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87FDC1B" w:rsidR="00173A24" w:rsidRDefault="00510E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given in my device component on the expo go app downloaded in your phone and then you would be able to check in your phon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4611D67" w:rsidR="00173A24" w:rsidRDefault="006149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 function helps us to showcase our code on the final display. </w:t>
      </w: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2806194" w:rsidR="00173A24" w:rsidRDefault="006149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gives us the value which is to be showcased on the scree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B6A656E" w:rsidR="00173A24" w:rsidRDefault="006149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re was button, text and view.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D3A1E48"/>
    <w:multiLevelType w:val="hybridMultilevel"/>
    <w:tmpl w:val="BB0C7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0628A5"/>
    <w:multiLevelType w:val="hybridMultilevel"/>
    <w:tmpl w:val="69A43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0E79"/>
    <w:rsid w:val="006149AA"/>
    <w:rsid w:val="009526BB"/>
    <w:rsid w:val="00BD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D0139"/>
    <w:pPr>
      <w:ind w:left="720"/>
      <w:contextualSpacing/>
    </w:pPr>
  </w:style>
  <w:style w:type="table" w:styleId="TableGrid">
    <w:name w:val="Table Grid"/>
    <w:basedOn w:val="TableNormal"/>
    <w:uiPriority w:val="39"/>
    <w:rsid w:val="00BD01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0E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E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D0139"/>
    <w:pPr>
      <w:ind w:left="720"/>
      <w:contextualSpacing/>
    </w:pPr>
  </w:style>
  <w:style w:type="table" w:styleId="TableGrid">
    <w:name w:val="Table Grid"/>
    <w:basedOn w:val="TableNormal"/>
    <w:uiPriority w:val="39"/>
    <w:rsid w:val="00BD01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0E7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0E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shal Jain</dc:creator>
  <cp:lastModifiedBy>vasu</cp:lastModifiedBy>
  <cp:revision>2</cp:revision>
  <dcterms:created xsi:type="dcterms:W3CDTF">2021-04-23T14:47:00Z</dcterms:created>
  <dcterms:modified xsi:type="dcterms:W3CDTF">2021-04-23T14:47:00Z</dcterms:modified>
</cp:coreProperties>
</file>